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0c846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339b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5:04:12Z</dcterms:created>
  <dcterms:modified xsi:type="dcterms:W3CDTF">2017-02-25T05:04:12Z</dcterms:modified>
</cp:coreProperties>
</file>